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30A" w:rsidRDefault="00FE579C">
      <w:r>
        <w:t>CoolSculpting Before and After.article.foreveryoung.mz</w:t>
      </w:r>
    </w:p>
    <w:p w:rsidR="00FE579C" w:rsidRDefault="00FE579C">
      <w:r>
        <w:t>/CoolSculpting before and after</w:t>
      </w:r>
    </w:p>
    <w:p w:rsidR="00FE579C" w:rsidRDefault="00FE579C">
      <w:r>
        <w:t xml:space="preserve">KW: </w:t>
      </w:r>
      <w:r>
        <w:t>CoolSculpting before and after</w:t>
      </w:r>
    </w:p>
    <w:p w:rsidR="00FE579C" w:rsidRDefault="00066AF1">
      <w:r>
        <w:t>META: Check out</w:t>
      </w:r>
      <w:r w:rsidR="00FE579C">
        <w:t xml:space="preserve"> </w:t>
      </w:r>
      <w:r w:rsidR="00FE579C">
        <w:t>CoolSculpting before an</w:t>
      </w:r>
      <w:bookmarkStart w:id="0" w:name="_GoBack"/>
      <w:bookmarkEnd w:id="0"/>
      <w:r w:rsidR="00FE579C">
        <w:t>d after</w:t>
      </w:r>
      <w:r w:rsidR="00FE579C">
        <w:t xml:space="preserve"> pics to see real patient results. And learn more about freezing fat to discover if CoolSculpting is right for you.</w:t>
      </w:r>
    </w:p>
    <w:p w:rsidR="00FE579C" w:rsidRDefault="00FE579C">
      <w:r>
        <w:t xml:space="preserve">CoolSculpting </w:t>
      </w:r>
      <w:r w:rsidR="00066AF1">
        <w:t>B</w:t>
      </w:r>
      <w:r>
        <w:t>efore and after</w:t>
      </w:r>
      <w:r>
        <w:t xml:space="preserve"> Images | Real Patient Results</w:t>
      </w:r>
    </w:p>
    <w:p w:rsidR="00FE579C" w:rsidRDefault="00FE579C">
      <w:r>
        <w:t>CoolSculpting before and after</w:t>
      </w:r>
      <w:r>
        <w:t xml:space="preserve"> images demonstrate how well freezing fat works to reduce stubborn bulges. They also explain why this revolutionary body contouring treatment is the #1 non-invasive fat reduction treatment in the world. Read on to see real patient results and learn more about freezing fat to discover if CoolSculpting is right for you.</w:t>
      </w:r>
    </w:p>
    <w:p w:rsidR="00E73217" w:rsidRPr="00E73217" w:rsidRDefault="00E73217" w:rsidP="00E73217">
      <w:pPr>
        <w:jc w:val="right"/>
        <w:rPr>
          <w:u w:val="single"/>
        </w:rPr>
      </w:pPr>
      <w:r w:rsidRPr="00E73217">
        <w:rPr>
          <w:u w:val="single"/>
        </w:rPr>
        <w:t>Learn more about CoolSculpting &gt;&gt;</w:t>
      </w:r>
    </w:p>
    <w:p w:rsidR="00FE579C" w:rsidRDefault="00E73217">
      <w:r>
        <w:t>COOLSCULPTING BEFORE AND AFTER IMAGES OF REAL PATIENTS*</w:t>
      </w:r>
    </w:p>
    <w:p w:rsidR="00FE579C" w:rsidRPr="00E73217" w:rsidRDefault="00FE579C">
      <w:pPr>
        <w:rPr>
          <w:color w:val="FF0000"/>
        </w:rPr>
      </w:pPr>
      <w:r w:rsidRPr="00E73217">
        <w:rPr>
          <w:color w:val="FF0000"/>
        </w:rPr>
        <w:t>[INSERT SLIDE SHOW]</w:t>
      </w:r>
    </w:p>
    <w:p w:rsidR="00FE579C" w:rsidRDefault="00FE579C">
      <w:r>
        <w:t xml:space="preserve">The </w:t>
      </w:r>
      <w:r>
        <w:t>CoolSculpting before and after</w:t>
      </w:r>
      <w:r>
        <w:t xml:space="preserve"> pics in the above slide show </w:t>
      </w:r>
      <w:r w:rsidR="00E001DA">
        <w:t xml:space="preserve">portray </w:t>
      </w:r>
      <w:r>
        <w:t xml:space="preserve">real patients </w:t>
      </w:r>
      <w:r w:rsidR="00E001DA">
        <w:t>and showcase genuine</w:t>
      </w:r>
      <w:r>
        <w:t xml:space="preserve"> results. </w:t>
      </w:r>
      <w:r w:rsidR="00E001DA">
        <w:t xml:space="preserve">However, as with all </w:t>
      </w:r>
      <w:r>
        <w:t>cosmetic treatment</w:t>
      </w:r>
      <w:r w:rsidR="00E001DA">
        <w:t>s</w:t>
      </w:r>
      <w:r>
        <w:t>, results may vary.*</w:t>
      </w:r>
    </w:p>
    <w:p w:rsidR="00FE579C" w:rsidRDefault="00E73217">
      <w:r>
        <w:t>HOW TO SECURE THE BEST COOLSCULPTING BEFORE AND AFTER RESULTS</w:t>
      </w:r>
    </w:p>
    <w:p w:rsidR="00FE579C" w:rsidRDefault="00066AF1">
      <w:r>
        <w:t>Two important considerations</w:t>
      </w:r>
      <w:r w:rsidR="00FE579C">
        <w:t xml:space="preserve"> highly influence </w:t>
      </w:r>
      <w:r w:rsidR="00E001DA">
        <w:t xml:space="preserve">your </w:t>
      </w:r>
      <w:r w:rsidR="00FE579C">
        <w:t>overall results. They are the candidacy of the patient and the experience and experti</w:t>
      </w:r>
      <w:r w:rsidR="00E001DA">
        <w:t>se of the professional you choose to perform your fat freezing treatment.</w:t>
      </w:r>
    </w:p>
    <w:p w:rsidR="00FE579C" w:rsidRDefault="00FE579C" w:rsidP="00E001DA">
      <w:pPr>
        <w:ind w:left="720"/>
      </w:pPr>
      <w:r w:rsidRPr="00E73217">
        <w:rPr>
          <w:b/>
          <w:u w:val="single"/>
        </w:rPr>
        <w:t xml:space="preserve">COOL SCULPTING IS A </w:t>
      </w:r>
      <w:r w:rsidR="00E001DA">
        <w:rPr>
          <w:b/>
          <w:u w:val="single"/>
        </w:rPr>
        <w:t xml:space="preserve">SKILL </w:t>
      </w:r>
      <w:r w:rsidRPr="00E73217">
        <w:rPr>
          <w:b/>
          <w:u w:val="single"/>
        </w:rPr>
        <w:t>SENSITIVE TREATMENT</w:t>
      </w:r>
      <w:r w:rsidR="00E73217">
        <w:rPr>
          <w:b/>
          <w:u w:val="single"/>
        </w:rPr>
        <w:t>.</w:t>
      </w:r>
      <w:r w:rsidR="00E73217">
        <w:t xml:space="preserve"> </w:t>
      </w:r>
      <w:r>
        <w:t xml:space="preserve">Just like any other cosmetic treatment, Cool Sculpting is a </w:t>
      </w:r>
      <w:r w:rsidR="00E001DA">
        <w:t>skill</w:t>
      </w:r>
      <w:r>
        <w:t xml:space="preserve"> sensitive procedure. </w:t>
      </w:r>
      <w:r w:rsidR="00E001DA">
        <w:t>Hence,</w:t>
      </w:r>
      <w:r>
        <w:t xml:space="preserve"> the person performing the treatment affects the patient’s experience and results. When choosin</w:t>
      </w:r>
      <w:r w:rsidR="006D7B48">
        <w:t xml:space="preserve">g a Cool Sculpting provider in Deerfield, IL, </w:t>
      </w:r>
      <w:r w:rsidR="00E001DA">
        <w:t xml:space="preserve">confirm </w:t>
      </w:r>
      <w:r>
        <w:t xml:space="preserve">the facility is a </w:t>
      </w:r>
      <w:r w:rsidR="00E001DA">
        <w:t xml:space="preserve">reputable </w:t>
      </w:r>
      <w:proofErr w:type="spellStart"/>
      <w:r w:rsidR="00E001DA">
        <w:t>medspa</w:t>
      </w:r>
      <w:proofErr w:type="spellEnd"/>
      <w:r w:rsidR="00E001DA">
        <w:t xml:space="preserve"> or clinic. Inquire</w:t>
      </w:r>
      <w:r>
        <w:t xml:space="preserve"> about the provider</w:t>
      </w:r>
      <w:r w:rsidR="00E001DA">
        <w:t>’</w:t>
      </w:r>
      <w:r>
        <w:t xml:space="preserve">s experience in performing the fat freezing treatment. </w:t>
      </w:r>
      <w:r w:rsidR="00E73217">
        <w:t xml:space="preserve">Choose the most qualified, most </w:t>
      </w:r>
      <w:r w:rsidR="00066AF1">
        <w:t>knowledgeable</w:t>
      </w:r>
      <w:r w:rsidR="00E73217">
        <w:t xml:space="preserve"> prov</w:t>
      </w:r>
      <w:r w:rsidR="00E001DA">
        <w:t>ider available in your area. This will ensure you enjoy</w:t>
      </w:r>
      <w:r w:rsidR="00E73217">
        <w:t xml:space="preserve"> your experience and love your results.</w:t>
      </w:r>
    </w:p>
    <w:p w:rsidR="00E001DA" w:rsidRDefault="00FE579C" w:rsidP="00E001DA">
      <w:pPr>
        <w:ind w:left="720"/>
      </w:pPr>
      <w:r w:rsidRPr="00E73217">
        <w:rPr>
          <w:b/>
        </w:rPr>
        <w:t xml:space="preserve">ARE YOU A GOOD </w:t>
      </w:r>
      <w:r w:rsidR="00E001DA">
        <w:rPr>
          <w:b/>
        </w:rPr>
        <w:t>APPLICANT</w:t>
      </w:r>
      <w:r w:rsidR="00E001DA" w:rsidRPr="00E73217">
        <w:rPr>
          <w:b/>
        </w:rPr>
        <w:t xml:space="preserve"> </w:t>
      </w:r>
      <w:r w:rsidRPr="00E73217">
        <w:rPr>
          <w:b/>
        </w:rPr>
        <w:t>FOR THE FAT FREEZING PROCEDURE?</w:t>
      </w:r>
      <w:r w:rsidR="00E73217">
        <w:rPr>
          <w:b/>
        </w:rPr>
        <w:t xml:space="preserve"> </w:t>
      </w:r>
      <w:r w:rsidR="00E73217">
        <w:t xml:space="preserve">Cool Sculpting is not for everyone. In order to get results worth the investment, </w:t>
      </w:r>
      <w:r w:rsidR="00E001DA">
        <w:t>make sure</w:t>
      </w:r>
      <w:r w:rsidR="00E73217">
        <w:t xml:space="preserve"> you are a good candidate for this body contouring option. </w:t>
      </w:r>
    </w:p>
    <w:p w:rsidR="00E001DA" w:rsidRDefault="00E73217" w:rsidP="00E001DA">
      <w:pPr>
        <w:ind w:left="720"/>
      </w:pPr>
      <w:r>
        <w:t xml:space="preserve">Cool Sculpting is intended for healthy, active adults, who </w:t>
      </w:r>
      <w:r w:rsidR="00E001DA">
        <w:t>grapple with</w:t>
      </w:r>
      <w:r>
        <w:t xml:space="preserve"> isolated bulg</w:t>
      </w:r>
      <w:r w:rsidR="00E001DA">
        <w:t>es of fat, despite</w:t>
      </w:r>
      <w:r>
        <w:t xml:space="preserve"> diet and exercise. </w:t>
      </w:r>
    </w:p>
    <w:p w:rsidR="00FE579C" w:rsidRDefault="00E73217" w:rsidP="00E001DA">
      <w:pPr>
        <w:ind w:left="720"/>
      </w:pPr>
      <w:r>
        <w:t>Cool Sculpting is not a weight</w:t>
      </w:r>
      <w:r w:rsidR="00066AF1">
        <w:t>-</w:t>
      </w:r>
      <w:r>
        <w:t xml:space="preserve">loss treatment and </w:t>
      </w:r>
      <w:proofErr w:type="gramStart"/>
      <w:r>
        <w:t>should not be used</w:t>
      </w:r>
      <w:proofErr w:type="gramEnd"/>
      <w:r>
        <w:t xml:space="preserve"> to treat obesity. </w:t>
      </w:r>
    </w:p>
    <w:p w:rsidR="00E73217" w:rsidRDefault="00E73217">
      <w:r>
        <w:lastRenderedPageBreak/>
        <w:t xml:space="preserve">The most efficient way to determine if Cool Sculpting is right for you is to schedule a free consultation with a reputable provider. </w:t>
      </w:r>
    </w:p>
    <w:p w:rsidR="00E73217" w:rsidRDefault="00142412">
      <w:r>
        <w:t xml:space="preserve">WHY CHOOSE FOREVER YOUNG AS YOUR </w:t>
      </w:r>
      <w:r w:rsidR="00E73217">
        <w:t>COOL SCULPTING PROVIDER</w:t>
      </w:r>
      <w:r>
        <w:t xml:space="preserve"> in DEERFIELD, IL</w:t>
      </w:r>
      <w:r w:rsidR="00E73217">
        <w:t>?</w:t>
      </w:r>
    </w:p>
    <w:p w:rsidR="00E001DA" w:rsidRDefault="006D7B48">
      <w:r>
        <w:t>Forever Young MedSpa</w:t>
      </w:r>
      <w:r w:rsidR="00E73217">
        <w:t xml:space="preserve"> is a </w:t>
      </w:r>
      <w:r w:rsidR="00E001DA">
        <w:t xml:space="preserve">primary </w:t>
      </w:r>
      <w:r w:rsidR="00E73217">
        <w:t>provider of</w:t>
      </w:r>
      <w:r w:rsidR="00E001DA">
        <w:t xml:space="preserve"> non-invasive</w:t>
      </w:r>
      <w:r w:rsidR="00E73217">
        <w:t xml:space="preserve"> body c</w:t>
      </w:r>
      <w:r w:rsidR="00E001DA">
        <w:t>ontouring procedures</w:t>
      </w:r>
      <w:r w:rsidR="00E73217">
        <w:t xml:space="preserve"> in </w:t>
      </w:r>
      <w:r>
        <w:t>Deerfield, IL,</w:t>
      </w:r>
      <w:r w:rsidR="00E001DA">
        <w:t xml:space="preserve"> specifically specializing </w:t>
      </w:r>
      <w:r w:rsidR="00E73217">
        <w:t>i</w:t>
      </w:r>
      <w:r w:rsidR="00E001DA">
        <w:t>n</w:t>
      </w:r>
      <w:r>
        <w:t xml:space="preserve"> Cool Sculpting. At Forever Young,</w:t>
      </w:r>
      <w:r w:rsidR="00E73217">
        <w:t xml:space="preserve"> </w:t>
      </w:r>
      <w:r w:rsidR="00066AF1">
        <w:t>knowledgeable</w:t>
      </w:r>
      <w:r w:rsidR="00E73217">
        <w:t xml:space="preserve">, caring technicians prioritize the well-being and satisfaction of </w:t>
      </w:r>
      <w:r w:rsidR="00066AF1">
        <w:t>each</w:t>
      </w:r>
      <w:r w:rsidR="00E73217">
        <w:t xml:space="preserve"> patient above anything else. </w:t>
      </w:r>
    </w:p>
    <w:p w:rsidR="00E001DA" w:rsidRDefault="00E73217">
      <w:r>
        <w:t xml:space="preserve">If Cool Sculpting is not the best option for your situation, </w:t>
      </w:r>
      <w:r w:rsidR="006D7B48">
        <w:t>Forever Young MedSpa</w:t>
      </w:r>
      <w:r>
        <w:t xml:space="preserve"> will let you know during your consultation</w:t>
      </w:r>
      <w:r w:rsidR="00E001DA">
        <w:t>.  They will</w:t>
      </w:r>
      <w:r>
        <w:t xml:space="preserve"> use their expertise to direct you towards an option more suited for your needs. </w:t>
      </w:r>
    </w:p>
    <w:p w:rsidR="00E73217" w:rsidRDefault="00E73217">
      <w:r>
        <w:t xml:space="preserve">In addition, the extensively trained technicians at </w:t>
      </w:r>
      <w:r w:rsidR="006D7B48">
        <w:t>Forever Young MedSpa</w:t>
      </w:r>
      <w:r>
        <w:t xml:space="preserve"> have unparalleled experience in freezing fat. </w:t>
      </w:r>
    </w:p>
    <w:p w:rsidR="00E73217" w:rsidRPr="00E73217" w:rsidRDefault="00E73217">
      <w:pPr>
        <w:rPr>
          <w:b/>
          <w:i/>
        </w:rPr>
      </w:pPr>
      <w:r w:rsidRPr="00E73217">
        <w:rPr>
          <w:b/>
          <w:i/>
        </w:rPr>
        <w:t xml:space="preserve">If you </w:t>
      </w:r>
      <w:r w:rsidR="00E001DA">
        <w:rPr>
          <w:b/>
          <w:i/>
        </w:rPr>
        <w:t xml:space="preserve">want </w:t>
      </w:r>
      <w:r w:rsidRPr="00E73217">
        <w:rPr>
          <w:b/>
          <w:i/>
        </w:rPr>
        <w:t xml:space="preserve">stellar Cool Sculpting results, there is no better choice than </w:t>
      </w:r>
      <w:r w:rsidR="006D7B48">
        <w:rPr>
          <w:b/>
          <w:i/>
        </w:rPr>
        <w:t xml:space="preserve">Forever Young MedSpa. </w:t>
      </w:r>
      <w:r w:rsidRPr="00E73217">
        <w:rPr>
          <w:b/>
          <w:i/>
        </w:rPr>
        <w:t>New clients who sign up for a complimentary consultation receive 25% off all CoolSculpting treatment areas.</w:t>
      </w:r>
    </w:p>
    <w:p w:rsidR="00E73217" w:rsidRDefault="006D7B48">
      <w:r>
        <w:t>TRANSFORM YOURSELF.  GET SOME COOLSCULPTING BEFORE AND AFTER PICS OF YOUR OWN</w:t>
      </w:r>
    </w:p>
    <w:p w:rsidR="00E73217" w:rsidRDefault="00E73217">
      <w:r>
        <w:t xml:space="preserve">If you want to show off an impressive transformation with CoolSculpting before and after pictures of your own, contact </w:t>
      </w:r>
      <w:r w:rsidR="006D7B48">
        <w:t>Forever Young MedSpa</w:t>
      </w:r>
      <w:r>
        <w:t xml:space="preserve"> today to schedule a </w:t>
      </w:r>
      <w:r w:rsidR="00066AF1">
        <w:t>complimentary</w:t>
      </w:r>
      <w:r>
        <w:t xml:space="preserve"> consultation. Reach out online by </w:t>
      </w:r>
      <w:r w:rsidR="00E001DA">
        <w:t>submitting</w:t>
      </w:r>
      <w:r w:rsidR="006D7B48">
        <w:t xml:space="preserve"> the form below or call </w:t>
      </w:r>
      <w:r w:rsidR="006D7B48" w:rsidRPr="006D7B48">
        <w:rPr>
          <w:rFonts w:ascii="Roboto" w:hAnsi="Roboto"/>
          <w:sz w:val="21"/>
          <w:szCs w:val="21"/>
          <w:shd w:val="clear" w:color="auto" w:fill="FFFFFF"/>
        </w:rPr>
        <w:t>(224) 415-3628</w:t>
      </w:r>
      <w:r w:rsidR="006D7B48">
        <w:rPr>
          <w:rFonts w:ascii="Roboto" w:hAnsi="Roboto"/>
          <w:sz w:val="21"/>
          <w:szCs w:val="21"/>
          <w:shd w:val="clear" w:color="auto" w:fill="FFFFFF"/>
        </w:rPr>
        <w:t>.</w:t>
      </w:r>
    </w:p>
    <w:p w:rsidR="00E73217" w:rsidRDefault="00E73217"/>
    <w:p w:rsidR="00FE579C" w:rsidRDefault="00FE579C"/>
    <w:p w:rsidR="00FE579C" w:rsidRDefault="00FE579C"/>
    <w:sectPr w:rsidR="00FE57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YwNAcSliYGxko6SsGpxcWZ+XkgBYa1ALcGsWMsAAAA"/>
  </w:docVars>
  <w:rsids>
    <w:rsidRoot w:val="00FE579C"/>
    <w:rsid w:val="00066AF1"/>
    <w:rsid w:val="00142412"/>
    <w:rsid w:val="006D7B48"/>
    <w:rsid w:val="006F1251"/>
    <w:rsid w:val="00E001DA"/>
    <w:rsid w:val="00E73217"/>
    <w:rsid w:val="00ED22F2"/>
    <w:rsid w:val="00FE5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D7B48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D7B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4</cp:revision>
  <dcterms:created xsi:type="dcterms:W3CDTF">2019-10-03T21:50:00Z</dcterms:created>
  <dcterms:modified xsi:type="dcterms:W3CDTF">2019-10-03T22:27:00Z</dcterms:modified>
</cp:coreProperties>
</file>